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378" w:type="dxa"/>
        <w:tblInd w:w="112" w:type="dxa"/>
        <w:tblLayout w:type="fixed"/>
        <w:tblLook w:val="01E0"/>
      </w:tblPr>
      <w:tblGrid>
        <w:gridCol w:w="2772"/>
        <w:gridCol w:w="2751"/>
        <w:gridCol w:w="2162"/>
        <w:gridCol w:w="2693"/>
      </w:tblGrid>
      <w:tr w:rsidR="00DA7057" w:rsidRPr="00E43E37" w:rsidTr="00610827">
        <w:trPr>
          <w:trHeight w:val="2560"/>
        </w:trPr>
        <w:tc>
          <w:tcPr>
            <w:tcW w:w="2772" w:type="dxa"/>
          </w:tcPr>
          <w:p w:rsidR="00DA7057" w:rsidRPr="00E43E37" w:rsidRDefault="00DA7057" w:rsidP="00446A3B">
            <w:pPr>
              <w:pStyle w:val="TableParagraph"/>
              <w:spacing w:line="223" w:lineRule="exact"/>
              <w:ind w:left="200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Утверждаю»:</w:t>
            </w:r>
          </w:p>
          <w:p w:rsidR="00696119" w:rsidRDefault="00696119" w:rsidP="00446A3B">
            <w:pPr>
              <w:pStyle w:val="TableParagraph"/>
              <w:spacing w:before="74"/>
              <w:ind w:left="2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езидент</w:t>
            </w:r>
          </w:p>
          <w:p w:rsidR="00DA7057" w:rsidRPr="00696119" w:rsidRDefault="00696119" w:rsidP="00446A3B">
            <w:pPr>
              <w:pStyle w:val="TableParagraph"/>
              <w:spacing w:before="74"/>
              <w:ind w:left="20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>/</w:t>
            </w:r>
            <w:proofErr w:type="spellStart"/>
            <w:r w:rsidR="001834FE">
              <w:rPr>
                <w:sz w:val="24"/>
                <w:szCs w:val="24"/>
              </w:rPr>
              <w:t>ФМЖ</w:t>
            </w:r>
            <w:r w:rsidRPr="00C42264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Россия</w:t>
            </w:r>
            <w:proofErr w:type="spellEnd"/>
          </w:p>
          <w:p w:rsidR="00DA7057" w:rsidRPr="00E43E37" w:rsidRDefault="00DA7057" w:rsidP="00446A3B">
            <w:pPr>
              <w:pStyle w:val="TableParagraph"/>
              <w:spacing w:before="74"/>
              <w:ind w:left="200"/>
              <w:rPr>
                <w:sz w:val="24"/>
                <w:szCs w:val="24"/>
              </w:rPr>
            </w:pPr>
          </w:p>
          <w:p w:rsidR="00DA7057" w:rsidRPr="00E43E37" w:rsidRDefault="00DA7057" w:rsidP="00446A3B">
            <w:pPr>
              <w:pStyle w:val="TableParagraph"/>
              <w:tabs>
                <w:tab w:val="left" w:pos="1044"/>
              </w:tabs>
              <w:spacing w:before="65"/>
              <w:ind w:left="200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  <w:u w:val="single"/>
              </w:rPr>
              <w:t xml:space="preserve"> </w:t>
            </w:r>
            <w:r w:rsidRPr="00E43E37">
              <w:rPr>
                <w:sz w:val="24"/>
                <w:szCs w:val="24"/>
                <w:u w:val="single"/>
              </w:rPr>
              <w:tab/>
            </w:r>
            <w:r w:rsidR="00657A13">
              <w:rPr>
                <w:sz w:val="24"/>
                <w:szCs w:val="24"/>
                <w:u w:val="single"/>
              </w:rPr>
              <w:t xml:space="preserve"> Рохманов М.</w:t>
            </w:r>
          </w:p>
          <w:p w:rsidR="00DA7057" w:rsidRPr="00E43E37" w:rsidRDefault="00DA7057" w:rsidP="00696119">
            <w:pPr>
              <w:pStyle w:val="TableParagraph"/>
              <w:tabs>
                <w:tab w:val="left" w:pos="599"/>
                <w:tab w:val="left" w:pos="1495"/>
              </w:tabs>
              <w:spacing w:before="82"/>
              <w:rPr>
                <w:sz w:val="24"/>
                <w:szCs w:val="24"/>
              </w:rPr>
            </w:pPr>
          </w:p>
        </w:tc>
        <w:tc>
          <w:tcPr>
            <w:tcW w:w="2751" w:type="dxa"/>
          </w:tcPr>
          <w:p w:rsidR="00DA7057" w:rsidRPr="00E43E37" w:rsidRDefault="00B33F89" w:rsidP="00610827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40640</wp:posOffset>
                  </wp:positionH>
                  <wp:positionV relativeFrom="paragraph">
                    <wp:posOffset>-266700</wp:posOffset>
                  </wp:positionV>
                  <wp:extent cx="2926080" cy="2532532"/>
                  <wp:effectExtent l="0" t="0" r="7620" b="1270"/>
                  <wp:wrapNone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ФМЖ лого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2532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DA7057" w:rsidRPr="00C42264" w:rsidRDefault="00DA7057" w:rsidP="00446A3B">
            <w:pPr>
              <w:pStyle w:val="TableParagraph"/>
              <w:ind w:left="342"/>
              <w:rPr>
                <w:sz w:val="24"/>
                <w:szCs w:val="24"/>
              </w:rPr>
            </w:pPr>
          </w:p>
        </w:tc>
        <w:tc>
          <w:tcPr>
            <w:tcW w:w="2162" w:type="dxa"/>
          </w:tcPr>
          <w:p w:rsidR="00DA7057" w:rsidRPr="00E43E37" w:rsidRDefault="00DA7057" w:rsidP="00446A3B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DA7057" w:rsidRPr="00E43E37" w:rsidRDefault="00DA7057" w:rsidP="00446A3B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DA7057" w:rsidRPr="00E43E37" w:rsidRDefault="00DA7057" w:rsidP="00696119">
            <w:pPr>
              <w:pStyle w:val="TableParagraph"/>
              <w:spacing w:line="223" w:lineRule="exact"/>
              <w:jc w:val="right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Согласовано»:</w:t>
            </w:r>
          </w:p>
          <w:p w:rsidR="00610827" w:rsidRPr="00E43E37" w:rsidRDefault="00DA7057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>Представитель</w:t>
            </w:r>
          </w:p>
          <w:p w:rsidR="00696119" w:rsidRDefault="0069611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>/</w:t>
            </w:r>
            <w:r w:rsidR="001834FE">
              <w:rPr>
                <w:sz w:val="24"/>
                <w:szCs w:val="24"/>
              </w:rPr>
              <w:t>ФМЖ</w:t>
            </w:r>
          </w:p>
          <w:p w:rsidR="00610827" w:rsidRPr="00E43E37" w:rsidRDefault="00DA7057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 xml:space="preserve">в </w:t>
            </w:r>
            <w:r w:rsidR="00696119">
              <w:rPr>
                <w:sz w:val="24"/>
                <w:szCs w:val="24"/>
              </w:rPr>
              <w:t>Ярославской области</w:t>
            </w:r>
          </w:p>
          <w:p w:rsidR="00DA7057" w:rsidRPr="00E43E37" w:rsidRDefault="00DA7057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  <w:u w:val="single"/>
              </w:rPr>
              <w:t xml:space="preserve"> </w:t>
            </w:r>
            <w:r w:rsidRPr="00E43E37">
              <w:rPr>
                <w:sz w:val="24"/>
                <w:szCs w:val="24"/>
                <w:u w:val="single"/>
              </w:rPr>
              <w:tab/>
            </w:r>
            <w:r w:rsidR="00696119">
              <w:rPr>
                <w:sz w:val="24"/>
                <w:szCs w:val="24"/>
                <w:u w:val="single"/>
              </w:rPr>
              <w:t xml:space="preserve">    </w:t>
            </w:r>
            <w:r w:rsidR="00696119">
              <w:rPr>
                <w:sz w:val="24"/>
                <w:szCs w:val="24"/>
              </w:rPr>
              <w:t>Е. В. Клиницкая</w:t>
            </w:r>
          </w:p>
        </w:tc>
      </w:tr>
    </w:tbl>
    <w:p w:rsidR="00E43E37" w:rsidRDefault="00E43E37" w:rsidP="00E43E37">
      <w:pPr>
        <w:pStyle w:val="1"/>
        <w:spacing w:before="89"/>
        <w:ind w:left="4518" w:right="4491"/>
        <w:rPr>
          <w:sz w:val="24"/>
          <w:szCs w:val="24"/>
        </w:rPr>
      </w:pPr>
    </w:p>
    <w:p w:rsidR="00E43E37" w:rsidRPr="00E43E37" w:rsidRDefault="00E43E37" w:rsidP="00E43E37">
      <w:pPr>
        <w:pStyle w:val="1"/>
        <w:spacing w:before="89"/>
        <w:ind w:right="4491"/>
        <w:rPr>
          <w:sz w:val="24"/>
          <w:szCs w:val="24"/>
        </w:rPr>
      </w:pPr>
    </w:p>
    <w:p w:rsidR="00E43E37" w:rsidRDefault="00E43E37" w:rsidP="00E43E37">
      <w:pPr>
        <w:pStyle w:val="1"/>
        <w:spacing w:before="89"/>
        <w:ind w:left="4518" w:right="4491"/>
      </w:pPr>
    </w:p>
    <w:p w:rsidR="00E43E37" w:rsidRPr="00E43E37" w:rsidRDefault="006823ED" w:rsidP="00E43E37">
      <w:pPr>
        <w:pStyle w:val="1"/>
        <w:spacing w:before="89"/>
        <w:ind w:left="4518" w:right="4491"/>
      </w:pPr>
      <w:r w:rsidRPr="00E43E37">
        <w:t>Положение</w:t>
      </w:r>
    </w:p>
    <w:p w:rsidR="003D6CE5" w:rsidRDefault="00160E78" w:rsidP="00C90C77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ткрытый </w:t>
      </w:r>
      <w:r w:rsidR="003D6CE5">
        <w:rPr>
          <w:sz w:val="28"/>
          <w:szCs w:val="28"/>
        </w:rPr>
        <w:t xml:space="preserve">Межрегиональный Мастерский турнир </w:t>
      </w:r>
    </w:p>
    <w:p w:rsidR="004C7629" w:rsidRDefault="006823ED" w:rsidP="00C90C77">
      <w:pPr>
        <w:pStyle w:val="2"/>
        <w:ind w:left="0" w:firstLine="0"/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</w:t>
      </w:r>
      <w:proofErr w:type="spellStart"/>
      <w:r w:rsidR="003D6CE5">
        <w:rPr>
          <w:sz w:val="28"/>
          <w:szCs w:val="28"/>
        </w:rPr>
        <w:t>многоповторному</w:t>
      </w:r>
      <w:proofErr w:type="spellEnd"/>
      <w:r w:rsidR="003D6CE5">
        <w:rPr>
          <w:sz w:val="28"/>
          <w:szCs w:val="28"/>
        </w:rPr>
        <w:t xml:space="preserve"> жиму лёжа и стоя "</w:t>
      </w:r>
      <w:r w:rsidR="008D108D">
        <w:rPr>
          <w:sz w:val="28"/>
          <w:szCs w:val="28"/>
        </w:rPr>
        <w:t xml:space="preserve">Железное Событие </w:t>
      </w:r>
      <w:r w:rsidR="008D108D">
        <w:rPr>
          <w:sz w:val="28"/>
          <w:szCs w:val="28"/>
          <w:lang w:val="en-US"/>
        </w:rPr>
        <w:t>II</w:t>
      </w:r>
      <w:r w:rsidR="00F44225">
        <w:rPr>
          <w:sz w:val="28"/>
          <w:szCs w:val="28"/>
          <w:lang w:val="en-US"/>
        </w:rPr>
        <w:t>I</w:t>
      </w:r>
      <w:r w:rsidR="003D6CE5">
        <w:rPr>
          <w:sz w:val="28"/>
          <w:szCs w:val="28"/>
        </w:rPr>
        <w:t>"</w:t>
      </w:r>
      <w:r w:rsidR="0098415C">
        <w:rPr>
          <w:sz w:val="28"/>
          <w:szCs w:val="28"/>
        </w:rPr>
        <w:t xml:space="preserve"> </w:t>
      </w:r>
    </w:p>
    <w:p w:rsidR="00E43E37" w:rsidRPr="00E43E37" w:rsidRDefault="004C7629" w:rsidP="004C7629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0-11 апреля 2021, </w:t>
      </w:r>
      <w:r w:rsidR="00C90C77" w:rsidRPr="00E43E37">
        <w:rPr>
          <w:sz w:val="28"/>
          <w:szCs w:val="28"/>
        </w:rPr>
        <w:t>по версии «</w:t>
      </w:r>
      <w:r w:rsidR="001834FE">
        <w:rPr>
          <w:sz w:val="28"/>
          <w:szCs w:val="28"/>
        </w:rPr>
        <w:t xml:space="preserve">Федерации </w:t>
      </w:r>
      <w:proofErr w:type="spellStart"/>
      <w:r w:rsidR="001834FE">
        <w:rPr>
          <w:sz w:val="28"/>
          <w:szCs w:val="28"/>
        </w:rPr>
        <w:t>многоповторного</w:t>
      </w:r>
      <w:proofErr w:type="spellEnd"/>
      <w:r w:rsidR="001834FE">
        <w:rPr>
          <w:sz w:val="28"/>
          <w:szCs w:val="28"/>
        </w:rPr>
        <w:t xml:space="preserve"> жима</w:t>
      </w:r>
      <w:r w:rsidR="00C90C77" w:rsidRPr="00E43E37">
        <w:rPr>
          <w:sz w:val="28"/>
          <w:szCs w:val="28"/>
        </w:rPr>
        <w:t>»</w:t>
      </w:r>
    </w:p>
    <w:p w:rsidR="00F655C6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>(</w:t>
      </w:r>
      <w:r w:rsidR="007F5FAF" w:rsidRPr="00E43E37">
        <w:rPr>
          <w:sz w:val="28"/>
          <w:szCs w:val="28"/>
        </w:rPr>
        <w:t xml:space="preserve">далее </w:t>
      </w:r>
      <w:r w:rsidR="001834FE">
        <w:rPr>
          <w:sz w:val="28"/>
          <w:szCs w:val="28"/>
        </w:rPr>
        <w:t>ФМЖ</w:t>
      </w:r>
      <w:r w:rsidRPr="00E43E37">
        <w:rPr>
          <w:sz w:val="28"/>
          <w:szCs w:val="28"/>
        </w:rPr>
        <w:t>)</w:t>
      </w:r>
    </w:p>
    <w:p w:rsidR="00E43E37" w:rsidRPr="00E43E37" w:rsidRDefault="00E43E37" w:rsidP="00E43E37">
      <w:pPr>
        <w:rPr>
          <w:sz w:val="28"/>
          <w:szCs w:val="28"/>
        </w:rPr>
      </w:pPr>
    </w:p>
    <w:p w:rsidR="00F655C6" w:rsidRPr="00160E78" w:rsidRDefault="006823ED" w:rsidP="00160E78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F44225" w:rsidRDefault="006823ED" w:rsidP="00F44225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firstLine="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выявление сильнейших спортсменов и присвоение спортивны</w:t>
      </w:r>
      <w:r w:rsidR="00C90C77" w:rsidRPr="00E43E37">
        <w:rPr>
          <w:sz w:val="24"/>
          <w:szCs w:val="24"/>
        </w:rPr>
        <w:t xml:space="preserve">х разрядов и званий вплоть до </w:t>
      </w:r>
      <w:r w:rsidR="00864071">
        <w:rPr>
          <w:sz w:val="24"/>
          <w:szCs w:val="24"/>
        </w:rPr>
        <w:t>МС</w:t>
      </w:r>
      <w:r w:rsidR="00F44225">
        <w:rPr>
          <w:sz w:val="24"/>
          <w:szCs w:val="24"/>
        </w:rPr>
        <w:t>МК</w:t>
      </w:r>
      <w:r w:rsidR="00864071">
        <w:rPr>
          <w:sz w:val="24"/>
          <w:szCs w:val="24"/>
        </w:rPr>
        <w:t xml:space="preserve"> </w:t>
      </w:r>
      <w:r w:rsidR="001834FE">
        <w:rPr>
          <w:sz w:val="24"/>
          <w:szCs w:val="24"/>
        </w:rPr>
        <w:t>ФМЖ</w:t>
      </w:r>
      <w:r w:rsidR="00F44225" w:rsidRPr="00F44225">
        <w:rPr>
          <w:sz w:val="24"/>
          <w:szCs w:val="24"/>
        </w:rPr>
        <w:t xml:space="preserve"> </w:t>
      </w:r>
      <w:r w:rsidR="00F44225">
        <w:rPr>
          <w:sz w:val="24"/>
          <w:szCs w:val="24"/>
        </w:rPr>
        <w:t>при условии, что ранее выполнен норматив МС, для всех остальных спортсменов присвоение до МС (включительно)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иксирование</w:t>
      </w:r>
      <w:r w:rsidR="00864071">
        <w:rPr>
          <w:sz w:val="24"/>
          <w:szCs w:val="24"/>
        </w:rPr>
        <w:t xml:space="preserve"> межрегиональных </w:t>
      </w:r>
      <w:r w:rsidRPr="00E43E37">
        <w:rPr>
          <w:sz w:val="24"/>
          <w:szCs w:val="24"/>
        </w:rPr>
        <w:t xml:space="preserve"> рекордов по версии </w:t>
      </w:r>
      <w:r w:rsidR="001834FE">
        <w:rPr>
          <w:sz w:val="24"/>
          <w:szCs w:val="24"/>
        </w:rPr>
        <w:t>ФМЖ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ов спорта среди населения России;</w:t>
      </w:r>
    </w:p>
    <w:p w:rsidR="00F655C6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="008D108D">
        <w:rPr>
          <w:sz w:val="24"/>
          <w:szCs w:val="24"/>
        </w:rPr>
        <w:t>жизни;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Руководство проведением</w:t>
      </w:r>
      <w:r w:rsidRPr="00E43E37">
        <w:rPr>
          <w:spacing w:val="-2"/>
        </w:rPr>
        <w:t xml:space="preserve"> </w:t>
      </w:r>
      <w:r w:rsidRPr="00E43E37">
        <w:t>соревнований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 xml:space="preserve">Общее руководство проведением соревнований осуществляет </w:t>
      </w:r>
      <w:r w:rsidR="001834FE">
        <w:t>ФМЖ</w:t>
      </w:r>
      <w:r w:rsidR="007F5FAF" w:rsidRPr="00E43E37">
        <w:t xml:space="preserve"> в</w:t>
      </w:r>
      <w:r w:rsidRPr="00E43E37">
        <w:t xml:space="preserve"> лице ее регионального представителя в </w:t>
      </w:r>
      <w:r w:rsidR="00160E78">
        <w:t>Ярославской области</w:t>
      </w:r>
      <w:r w:rsidRPr="00E43E37">
        <w:t xml:space="preserve"> </w:t>
      </w:r>
      <w:r w:rsidR="007F5FAF" w:rsidRPr="00E43E37">
        <w:t xml:space="preserve">– </w:t>
      </w:r>
      <w:r w:rsidR="00160E78">
        <w:t>Клиницк</w:t>
      </w:r>
      <w:r w:rsidR="001834FE">
        <w:t>ой</w:t>
      </w:r>
      <w:r w:rsidR="00160E78">
        <w:t xml:space="preserve"> Елен</w:t>
      </w:r>
      <w:r w:rsidR="001834FE">
        <w:t>ы</w:t>
      </w:r>
      <w:r w:rsidR="00160E78">
        <w:t xml:space="preserve"> Васильевны</w:t>
      </w:r>
      <w:r w:rsidRPr="00E43E37"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44225" w:rsidRPr="00E43E37" w:rsidRDefault="00F44225" w:rsidP="00F44225">
      <w:pPr>
        <w:pStyle w:val="a3"/>
        <w:ind w:left="152"/>
        <w:jc w:val="both"/>
      </w:pPr>
      <w:r w:rsidRPr="00E43E37">
        <w:t xml:space="preserve">Соревнования проводятся </w:t>
      </w:r>
      <w:r>
        <w:t>10-11 апреля 2021</w:t>
      </w:r>
      <w:r w:rsidRPr="00E43E37">
        <w:t xml:space="preserve"> года.</w:t>
      </w:r>
    </w:p>
    <w:p w:rsidR="00F44225" w:rsidRPr="00344071" w:rsidRDefault="00F44225" w:rsidP="00F44225">
      <w:pPr>
        <w:rPr>
          <w:b/>
          <w:sz w:val="24"/>
        </w:rPr>
      </w:pPr>
      <w:r w:rsidRPr="001F6836">
        <w:t xml:space="preserve">  Место проведения: </w:t>
      </w:r>
      <w:r w:rsidRPr="001F6836">
        <w:rPr>
          <w:b/>
          <w:sz w:val="24"/>
        </w:rPr>
        <w:t xml:space="preserve">Ярославская </w:t>
      </w:r>
      <w:proofErr w:type="spellStart"/>
      <w:r w:rsidRPr="001F6836">
        <w:rPr>
          <w:b/>
          <w:sz w:val="24"/>
        </w:rPr>
        <w:t>обл</w:t>
      </w:r>
      <w:proofErr w:type="spellEnd"/>
      <w:r w:rsidRPr="001F6836">
        <w:rPr>
          <w:b/>
          <w:sz w:val="24"/>
        </w:rPr>
        <w:t xml:space="preserve">, </w:t>
      </w:r>
      <w:r>
        <w:rPr>
          <w:b/>
          <w:sz w:val="24"/>
        </w:rPr>
        <w:t>г. Ярославль</w:t>
      </w:r>
      <w:r w:rsidRPr="001F6836">
        <w:rPr>
          <w:b/>
          <w:sz w:val="24"/>
        </w:rPr>
        <w:t xml:space="preserve">, </w:t>
      </w:r>
      <w:r>
        <w:rPr>
          <w:b/>
          <w:sz w:val="24"/>
        </w:rPr>
        <w:t xml:space="preserve">ул. Победы 6 (ТЦ "Дом Моды") Фитнес Клуб </w:t>
      </w:r>
      <w:proofErr w:type="spellStart"/>
      <w:r>
        <w:rPr>
          <w:b/>
          <w:sz w:val="24"/>
          <w:lang w:val="en-US"/>
        </w:rPr>
        <w:t>Nfitness</w:t>
      </w:r>
      <w:proofErr w:type="spellEnd"/>
      <w:r>
        <w:rPr>
          <w:b/>
          <w:sz w:val="24"/>
        </w:rPr>
        <w:t xml:space="preserve">. </w:t>
      </w:r>
    </w:p>
    <w:p w:rsidR="00F44225" w:rsidRPr="003F2D23" w:rsidRDefault="00F44225" w:rsidP="00F44225">
      <w:pPr>
        <w:pStyle w:val="a3"/>
        <w:jc w:val="both"/>
      </w:pPr>
      <w:r w:rsidRPr="0024721C">
        <w:t>Расписание взвешиваний и выступлений будет составлено на основании предв</w:t>
      </w:r>
      <w:r>
        <w:t>арительных заявок и доступно с 7</w:t>
      </w:r>
      <w:r w:rsidRPr="0024721C">
        <w:t xml:space="preserve">-го </w:t>
      </w:r>
      <w:r>
        <w:t>апреля 2021</w:t>
      </w:r>
      <w:r w:rsidRPr="00E43E37">
        <w:t xml:space="preserve"> года в сообществе: </w:t>
      </w:r>
      <w:hyperlink r:id="rId6" w:history="1">
        <w:r>
          <w:rPr>
            <w:rStyle w:val="a6"/>
          </w:rPr>
          <w:t>https://vk.com/yararmlifting76</w:t>
        </w:r>
      </w:hyperlink>
      <w:r w:rsidRPr="00E43E37">
        <w:t>.</w:t>
      </w:r>
      <w:r w:rsidRPr="001F6836">
        <w:rPr>
          <w:b/>
        </w:rPr>
        <w:t xml:space="preserve"> </w:t>
      </w:r>
    </w:p>
    <w:p w:rsidR="009D7ABE" w:rsidRPr="00E43E37" w:rsidRDefault="009D7ABE" w:rsidP="009D7ABE">
      <w:pPr>
        <w:pStyle w:val="a3"/>
        <w:ind w:left="152" w:right="28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60E78" w:rsidRDefault="006823ED" w:rsidP="00160E78">
      <w:pPr>
        <w:pStyle w:val="a3"/>
        <w:ind w:left="152" w:right="-10"/>
        <w:jc w:val="both"/>
      </w:pPr>
      <w:r w:rsidRPr="00E43E37">
        <w:t xml:space="preserve">Соревнования проводятся </w:t>
      </w:r>
      <w:r w:rsidR="006D5D39">
        <w:t xml:space="preserve">по правилам </w:t>
      </w:r>
      <w:r w:rsidR="006D5D39">
        <w:rPr>
          <w:lang w:val="en-US"/>
        </w:rPr>
        <w:t>World</w:t>
      </w:r>
      <w:r w:rsidR="006D5D39" w:rsidRPr="006D5D39">
        <w:t xml:space="preserve"> </w:t>
      </w:r>
      <w:r w:rsidR="006D5D39">
        <w:rPr>
          <w:lang w:val="en-US"/>
        </w:rPr>
        <w:t>Power</w:t>
      </w:r>
      <w:r w:rsidR="006D5D39" w:rsidRPr="006D5D39">
        <w:t xml:space="preserve"> </w:t>
      </w:r>
      <w:r w:rsidR="006D5D39">
        <w:rPr>
          <w:lang w:val="en-US"/>
        </w:rPr>
        <w:t>Sports</w:t>
      </w:r>
      <w:r w:rsidR="006D5D39" w:rsidRPr="006D5D39">
        <w:t xml:space="preserve"> </w:t>
      </w:r>
      <w:r w:rsidR="006D5D39">
        <w:rPr>
          <w:lang w:val="en-US"/>
        </w:rPr>
        <w:t>Association</w:t>
      </w:r>
      <w:r w:rsidR="006D5D39" w:rsidRPr="006D5D39">
        <w:t xml:space="preserve"> (</w:t>
      </w:r>
      <w:r w:rsidR="006D5D39">
        <w:rPr>
          <w:lang w:val="en-US"/>
        </w:rPr>
        <w:t>WPSA</w:t>
      </w:r>
      <w:r w:rsidR="006D5D39" w:rsidRPr="006D5D39">
        <w:t>)</w:t>
      </w:r>
      <w:r w:rsidR="006D5D39">
        <w:t xml:space="preserve"> и</w:t>
      </w:r>
      <w:r w:rsidRPr="00E43E37">
        <w:t xml:space="preserve"> </w:t>
      </w:r>
      <w:r w:rsidR="001834FE">
        <w:t>ФМЖ</w:t>
      </w:r>
      <w:r w:rsidRPr="00E43E37">
        <w:t xml:space="preserve">. 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7" w:history="1">
        <w:r w:rsidR="009D7ABE" w:rsidRPr="00E43E37">
          <w:rPr>
            <w:rStyle w:val="a6"/>
          </w:rPr>
          <w:t>https://www.wpsf.ru/dokumenty/pravila</w:t>
        </w:r>
      </w:hyperlink>
    </w:p>
    <w:p w:rsidR="00B707C8" w:rsidRDefault="00B707C8">
      <w:pPr>
        <w:pStyle w:val="a3"/>
        <w:ind w:left="152" w:right="642"/>
      </w:pPr>
    </w:p>
    <w:p w:rsidR="00B707C8" w:rsidRDefault="00B707C8">
      <w:pPr>
        <w:pStyle w:val="a3"/>
        <w:ind w:left="152" w:right="642"/>
      </w:pPr>
    </w:p>
    <w:p w:rsidR="00E43E37" w:rsidRDefault="00E43E37">
      <w:pPr>
        <w:pStyle w:val="a3"/>
        <w:ind w:left="152" w:right="642"/>
      </w:pPr>
    </w:p>
    <w:p w:rsidR="00E43E37" w:rsidRDefault="00E43E37">
      <w:pPr>
        <w:pStyle w:val="a3"/>
        <w:ind w:left="152" w:right="642"/>
      </w:pPr>
    </w:p>
    <w:p w:rsidR="00E43E37" w:rsidRDefault="00E43E37">
      <w:pPr>
        <w:pStyle w:val="a3"/>
        <w:ind w:left="152" w:right="642"/>
      </w:pPr>
    </w:p>
    <w:p w:rsidR="00E43E37" w:rsidRDefault="00E43E37" w:rsidP="00E43E37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>
        <w:lastRenderedPageBreak/>
        <w:t>Соревновательные</w:t>
      </w:r>
      <w:r>
        <w:rPr>
          <w:spacing w:val="-2"/>
        </w:rPr>
        <w:t xml:space="preserve"> </w:t>
      </w:r>
      <w:r>
        <w:t>дисциплины:</w:t>
      </w:r>
    </w:p>
    <w:p w:rsidR="000E79B7" w:rsidRDefault="000E79B7" w:rsidP="000E79B7">
      <w:pPr>
        <w:pStyle w:val="2"/>
        <w:tabs>
          <w:tab w:val="left" w:pos="1357"/>
        </w:tabs>
        <w:spacing w:before="72"/>
        <w:jc w:val="both"/>
        <w:rPr>
          <w:b w:val="0"/>
        </w:rPr>
      </w:pPr>
      <w:r w:rsidRPr="00B61EFE">
        <w:rPr>
          <w:b w:val="0"/>
        </w:rPr>
        <w:t xml:space="preserve">Соревнования проводятся по </w:t>
      </w:r>
      <w:proofErr w:type="spellStart"/>
      <w:r w:rsidRPr="00B61EFE">
        <w:rPr>
          <w:b w:val="0"/>
        </w:rPr>
        <w:t>многоповторному</w:t>
      </w:r>
      <w:proofErr w:type="spellEnd"/>
      <w:r w:rsidRPr="00B61EFE">
        <w:rPr>
          <w:b w:val="0"/>
        </w:rPr>
        <w:t xml:space="preserve"> жиму </w:t>
      </w:r>
      <w:r w:rsidRPr="00C42264">
        <w:rPr>
          <w:b w:val="0"/>
        </w:rPr>
        <w:t>лёжа</w:t>
      </w:r>
      <w:r w:rsidR="00EE553B">
        <w:rPr>
          <w:b w:val="0"/>
        </w:rPr>
        <w:t xml:space="preserve"> </w:t>
      </w:r>
      <w:r w:rsidR="00864071">
        <w:rPr>
          <w:b w:val="0"/>
        </w:rPr>
        <w:t xml:space="preserve">и стоя  по нормативам </w:t>
      </w:r>
      <w:r w:rsidR="00EE553B">
        <w:rPr>
          <w:b w:val="0"/>
        </w:rPr>
        <w:t>дивизион</w:t>
      </w:r>
      <w:r w:rsidR="00864071">
        <w:rPr>
          <w:b w:val="0"/>
        </w:rPr>
        <w:t>а</w:t>
      </w:r>
      <w:r w:rsidR="00EE553B">
        <w:rPr>
          <w:b w:val="0"/>
        </w:rPr>
        <w:t xml:space="preserve"> "Любители"</w:t>
      </w:r>
      <w:r w:rsidR="00864071">
        <w:rPr>
          <w:b w:val="0"/>
        </w:rPr>
        <w:t>.</w:t>
      </w:r>
    </w:p>
    <w:p w:rsidR="000E79B7" w:rsidRDefault="00864071" w:rsidP="000E79B7">
      <w:pPr>
        <w:pStyle w:val="2"/>
        <w:tabs>
          <w:tab w:val="left" w:pos="567"/>
        </w:tabs>
        <w:spacing w:before="70"/>
        <w:ind w:left="142" w:firstLine="0"/>
        <w:jc w:val="both"/>
      </w:pPr>
      <w:r>
        <w:rPr>
          <w:b w:val="0"/>
        </w:rPr>
        <w:t>4.1.1.Номинации для участия  (вес штанги) в жиме лёжа</w:t>
      </w:r>
    </w:p>
    <w:p w:rsidR="006D5D39" w:rsidRPr="007A0B23" w:rsidRDefault="006D5D39" w:rsidP="006D5D39">
      <w:pPr>
        <w:pStyle w:val="a3"/>
        <w:spacing w:before="16"/>
        <w:ind w:firstLine="142"/>
        <w:jc w:val="both"/>
        <w:rPr>
          <w:u w:val="single"/>
        </w:rPr>
      </w:pPr>
      <w:r w:rsidRPr="007A0B23">
        <w:rPr>
          <w:u w:val="single"/>
        </w:rPr>
        <w:t>Для мужчин: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>штанга 35 кг – для младших юношей;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55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75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100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125 кг – для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>штанга 150 кг – для мужчин, мужчин-ветеранов.</w:t>
      </w:r>
    </w:p>
    <w:p w:rsidR="006D5D39" w:rsidRPr="007A0B23" w:rsidRDefault="006D5D39" w:rsidP="006D5D39">
      <w:pPr>
        <w:pStyle w:val="a3"/>
        <w:spacing w:before="1"/>
        <w:ind w:firstLine="142"/>
        <w:jc w:val="both"/>
        <w:rPr>
          <w:u w:val="single"/>
        </w:rPr>
      </w:pPr>
      <w:r w:rsidRPr="007A0B23">
        <w:rPr>
          <w:u w:val="single"/>
        </w:rPr>
        <w:t>Для женщин: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25 кг – для девушек, юниорок, женщин, женщин-ветеранов; 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35 кг – для девушек, юниорок, женщин, женщин-ветеранов; 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>штанга 45 кг – для юниорок, женщин; женщин-ветеранов;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>штанга 55 кг – для женщин, женщин-ветеранов.</w:t>
      </w:r>
    </w:p>
    <w:p w:rsidR="000E79B7" w:rsidRDefault="000E79B7" w:rsidP="000E79B7">
      <w:pPr>
        <w:pStyle w:val="a3"/>
        <w:jc w:val="both"/>
      </w:pPr>
    </w:p>
    <w:p w:rsidR="00864071" w:rsidRP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4.1.2. Номинации для участия (вес штанги) в жиме стоя: </w:t>
      </w:r>
    </w:p>
    <w:p w:rsidR="00864071" w:rsidRP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В </w:t>
      </w:r>
      <w:proofErr w:type="spellStart"/>
      <w:r w:rsidRPr="00864071">
        <w:rPr>
          <w:szCs w:val="22"/>
        </w:rPr>
        <w:t>многоповторном</w:t>
      </w:r>
      <w:proofErr w:type="spellEnd"/>
      <w:r w:rsidRPr="00864071">
        <w:rPr>
          <w:szCs w:val="22"/>
        </w:rPr>
        <w:t xml:space="preserve"> жиме стоя спортсмены жмут вес равный половине веса своей весовой категории. </w:t>
      </w:r>
    </w:p>
    <w:p w:rsidR="00864071" w:rsidRPr="00864071" w:rsidRDefault="00864071" w:rsidP="00864071">
      <w:pPr>
        <w:pStyle w:val="Default"/>
        <w:rPr>
          <w:szCs w:val="22"/>
          <w:u w:val="single"/>
        </w:rPr>
      </w:pPr>
    </w:p>
    <w:p w:rsidR="00864071" w:rsidRPr="00864071" w:rsidRDefault="00864071" w:rsidP="00864071">
      <w:pPr>
        <w:pStyle w:val="Default"/>
        <w:rPr>
          <w:szCs w:val="22"/>
          <w:u w:val="single"/>
        </w:rPr>
      </w:pPr>
      <w:r w:rsidRPr="00864071">
        <w:rPr>
          <w:szCs w:val="22"/>
          <w:u w:val="single"/>
        </w:rPr>
        <w:t xml:space="preserve">Для мужчин: </w:t>
      </w:r>
    </w:p>
    <w:p w:rsid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60 кг = 30 кг; 70 кг = 35 кг; 80 кг = 40 кг; 90 кг = 45 кг; 100 кг = 50 кг; 110 кг = 55 кг; 120 кг = 60 кг; 130 кг = 65 кг; свыше 130 кг = 70 кг. </w:t>
      </w:r>
    </w:p>
    <w:p w:rsidR="00B96504" w:rsidRDefault="00B96504" w:rsidP="00864071">
      <w:pPr>
        <w:pStyle w:val="Default"/>
        <w:rPr>
          <w:szCs w:val="22"/>
        </w:rPr>
      </w:pPr>
    </w:p>
    <w:p w:rsidR="00B96504" w:rsidRPr="00864071" w:rsidRDefault="00B96504" w:rsidP="00864071">
      <w:pPr>
        <w:pStyle w:val="Default"/>
        <w:rPr>
          <w:szCs w:val="22"/>
        </w:rPr>
      </w:pPr>
      <w:r>
        <w:rPr>
          <w:szCs w:val="22"/>
        </w:rPr>
        <w:t>Юноши, юниоры, открытая, ветераны (с 40 лет).</w:t>
      </w:r>
    </w:p>
    <w:p w:rsidR="00864071" w:rsidRPr="00864071" w:rsidRDefault="00864071" w:rsidP="00864071">
      <w:pPr>
        <w:pStyle w:val="Default"/>
        <w:rPr>
          <w:szCs w:val="22"/>
          <w:u w:val="single"/>
        </w:rPr>
      </w:pPr>
    </w:p>
    <w:p w:rsidR="00864071" w:rsidRPr="00864071" w:rsidRDefault="00864071" w:rsidP="00864071">
      <w:pPr>
        <w:pStyle w:val="Default"/>
        <w:rPr>
          <w:szCs w:val="22"/>
          <w:u w:val="single"/>
        </w:rPr>
      </w:pPr>
      <w:r w:rsidRPr="00864071">
        <w:rPr>
          <w:szCs w:val="22"/>
          <w:u w:val="single"/>
        </w:rPr>
        <w:t xml:space="preserve">Для женщин: </w:t>
      </w:r>
    </w:p>
    <w:p w:rsidR="00864071" w:rsidRDefault="00864071" w:rsidP="00864071">
      <w:pPr>
        <w:pStyle w:val="a3"/>
        <w:jc w:val="both"/>
        <w:rPr>
          <w:szCs w:val="22"/>
        </w:rPr>
      </w:pPr>
      <w:r w:rsidRPr="00864071">
        <w:rPr>
          <w:szCs w:val="22"/>
        </w:rPr>
        <w:t>50 кг = 25 кг; 60 кг = 30 кг; 70 кг = 35 кг; 80 кг = 40 кг; 90 кг = 45 кг; свыше 90 кг = 50 кг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B96504" w:rsidRDefault="00B96504" w:rsidP="00864071">
      <w:pPr>
        <w:pStyle w:val="a3"/>
        <w:jc w:val="both"/>
        <w:rPr>
          <w:szCs w:val="22"/>
        </w:rPr>
      </w:pPr>
      <w:r>
        <w:rPr>
          <w:szCs w:val="22"/>
        </w:rPr>
        <w:t>Девушки, женщины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0E79B7" w:rsidRPr="00864071" w:rsidRDefault="000E79B7" w:rsidP="000E79B7">
      <w:pPr>
        <w:pStyle w:val="a3"/>
        <w:ind w:left="142"/>
        <w:jc w:val="both"/>
      </w:pPr>
      <w:r w:rsidRPr="00864071">
        <w:rPr>
          <w:i/>
        </w:rPr>
        <w:t>Главный судья вправе корректировать число номинаций в соответствии с поданными заявками.</w:t>
      </w:r>
    </w:p>
    <w:p w:rsidR="006D5D39" w:rsidRDefault="006D5D39" w:rsidP="006D5D39">
      <w:pPr>
        <w:pStyle w:val="a3"/>
        <w:spacing w:before="7"/>
        <w:jc w:val="both"/>
        <w:rPr>
          <w:sz w:val="29"/>
        </w:rPr>
      </w:pPr>
    </w:p>
    <w:p w:rsidR="006D5D39" w:rsidRDefault="006D5D39" w:rsidP="006D5D39">
      <w:pPr>
        <w:pStyle w:val="a3"/>
        <w:spacing w:line="268" w:lineRule="auto"/>
        <w:ind w:left="142" w:right="131"/>
        <w:jc w:val="both"/>
      </w:pPr>
      <w:r>
        <w:t>Все участники выполняют по одному зачетному подходу жима штанги фиксированного веса на максимальное количество повторений в той номинации, которую выбирают самостоятельно.</w:t>
      </w:r>
    </w:p>
    <w:p w:rsidR="006D5D39" w:rsidRDefault="006D5D39" w:rsidP="006D5D39">
      <w:pPr>
        <w:pStyle w:val="a3"/>
        <w:spacing w:before="9" w:line="271" w:lineRule="auto"/>
        <w:ind w:left="142" w:right="131"/>
        <w:jc w:val="both"/>
      </w:pPr>
      <w:r>
        <w:t>В зачет засчитывается результат не менее восьми повторений. Спортсмен, который в своей номинации получит наибольший коэффициент атлетизма, становится победителем.</w:t>
      </w:r>
    </w:p>
    <w:p w:rsidR="006D5D39" w:rsidRDefault="006D5D39" w:rsidP="006D5D39">
      <w:pPr>
        <w:pStyle w:val="a3"/>
        <w:spacing w:before="2"/>
        <w:ind w:left="142" w:right="131"/>
        <w:jc w:val="both"/>
        <w:rPr>
          <w:sz w:val="28"/>
        </w:rPr>
      </w:pPr>
    </w:p>
    <w:p w:rsidR="006D5D39" w:rsidRDefault="006D5D39" w:rsidP="006D5D39">
      <w:pPr>
        <w:pStyle w:val="a3"/>
        <w:spacing w:before="1" w:line="268" w:lineRule="auto"/>
        <w:ind w:left="142" w:right="131"/>
        <w:jc w:val="both"/>
      </w:pPr>
      <w:r>
        <w:t>Коэффициент атлетизма определяется по формуле: поднятый тоннаж (вес штанги умножается на количество выполненных повторений) делится на собственный вес спортсмена.</w:t>
      </w:r>
    </w:p>
    <w:p w:rsidR="00F655C6" w:rsidRPr="00E43E37" w:rsidRDefault="00F655C6" w:rsidP="00E43E37">
      <w:pPr>
        <w:pStyle w:val="a3"/>
        <w:spacing w:before="1"/>
        <w:ind w:left="142" w:firstLine="142"/>
      </w:pPr>
    </w:p>
    <w:p w:rsidR="00F655C6" w:rsidRDefault="006D5D39" w:rsidP="006C6E82">
      <w:pPr>
        <w:pStyle w:val="a3"/>
        <w:numPr>
          <w:ilvl w:val="1"/>
          <w:numId w:val="3"/>
        </w:numPr>
        <w:ind w:left="567" w:hanging="425"/>
        <w:jc w:val="left"/>
        <w:rPr>
          <w:b/>
        </w:rPr>
      </w:pPr>
      <w:r>
        <w:rPr>
          <w:b/>
        </w:rPr>
        <w:t>Возрастные</w:t>
      </w:r>
      <w:r w:rsidR="006823ED" w:rsidRPr="006C6E82">
        <w:rPr>
          <w:b/>
        </w:rPr>
        <w:t xml:space="preserve"> категории: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</w:tabs>
        <w:spacing w:before="36"/>
        <w:ind w:left="426" w:firstLine="0"/>
        <w:jc w:val="both"/>
        <w:rPr>
          <w:sz w:val="24"/>
        </w:rPr>
      </w:pPr>
      <w:r>
        <w:rPr>
          <w:sz w:val="24"/>
        </w:rPr>
        <w:t>«юноши», «девушки» - до 18 лет включительно (в день</w:t>
      </w:r>
      <w:r>
        <w:rPr>
          <w:spacing w:val="-10"/>
          <w:sz w:val="24"/>
        </w:rPr>
        <w:t xml:space="preserve"> </w:t>
      </w:r>
      <w:r>
        <w:rPr>
          <w:sz w:val="24"/>
        </w:rPr>
        <w:t>соревнования);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/>
        <w:ind w:left="426" w:firstLine="0"/>
        <w:jc w:val="both"/>
        <w:rPr>
          <w:sz w:val="24"/>
        </w:rPr>
      </w:pPr>
      <w:r>
        <w:rPr>
          <w:sz w:val="24"/>
        </w:rPr>
        <w:t>«юниоры», «юниорки» - до 23 лет включительно (в день</w:t>
      </w:r>
      <w:r>
        <w:rPr>
          <w:spacing w:val="-9"/>
          <w:sz w:val="24"/>
        </w:rPr>
        <w:t xml:space="preserve"> </w:t>
      </w:r>
      <w:r>
        <w:rPr>
          <w:sz w:val="24"/>
        </w:rPr>
        <w:t>соревнования);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/>
        <w:ind w:left="426" w:firstLine="0"/>
        <w:jc w:val="both"/>
        <w:rPr>
          <w:sz w:val="24"/>
        </w:rPr>
      </w:pPr>
      <w:r>
        <w:rPr>
          <w:sz w:val="24"/>
        </w:rPr>
        <w:t>«мужчины», «женщины» - открытая возрастная</w:t>
      </w:r>
      <w:r>
        <w:rPr>
          <w:spacing w:val="-5"/>
          <w:sz w:val="24"/>
        </w:rPr>
        <w:t xml:space="preserve"> </w:t>
      </w:r>
      <w:r>
        <w:rPr>
          <w:sz w:val="24"/>
        </w:rPr>
        <w:t>группа;</w:t>
      </w:r>
    </w:p>
    <w:p w:rsidR="006D5D39" w:rsidRP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 w:line="276" w:lineRule="auto"/>
        <w:ind w:left="426" w:right="622" w:firstLine="0"/>
        <w:jc w:val="both"/>
        <w:rPr>
          <w:i/>
          <w:sz w:val="24"/>
        </w:rPr>
      </w:pPr>
      <w:r>
        <w:rPr>
          <w:sz w:val="24"/>
        </w:rPr>
        <w:t>«мужчины ветераны», «женщины ветераны» - от 40 лет и старше (в день соревнования)</w:t>
      </w:r>
    </w:p>
    <w:p w:rsidR="000E79B7" w:rsidRDefault="000E79B7" w:rsidP="006D5D39">
      <w:pPr>
        <w:tabs>
          <w:tab w:val="left" w:pos="709"/>
          <w:tab w:val="left" w:pos="1065"/>
        </w:tabs>
        <w:spacing w:before="44" w:line="276" w:lineRule="auto"/>
        <w:ind w:left="426" w:right="622"/>
        <w:jc w:val="both"/>
        <w:rPr>
          <w:i/>
          <w:sz w:val="24"/>
        </w:rPr>
      </w:pPr>
    </w:p>
    <w:p w:rsidR="006D5D39" w:rsidRPr="000E79B7" w:rsidRDefault="006D5D39" w:rsidP="000E79B7">
      <w:pPr>
        <w:tabs>
          <w:tab w:val="left" w:pos="709"/>
          <w:tab w:val="left" w:pos="1065"/>
        </w:tabs>
        <w:spacing w:before="44" w:line="276" w:lineRule="auto"/>
        <w:ind w:left="142" w:right="622"/>
        <w:jc w:val="both"/>
        <w:rPr>
          <w:i/>
        </w:rPr>
      </w:pPr>
      <w:r w:rsidRPr="000E79B7">
        <w:rPr>
          <w:i/>
        </w:rPr>
        <w:t>Главный судья вправе корректировать число номинаций в соответствии с поданными заявками.</w:t>
      </w:r>
    </w:p>
    <w:p w:rsidR="00F655C6" w:rsidRPr="00E43E37" w:rsidRDefault="00F655C6">
      <w:pPr>
        <w:pStyle w:val="a3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Победитель в личном зачете в каждой весовой категории определяется по наибольшему поднятому весу. Главный судья вправе корректировать число номинаций в соответствии с поданными заявками.</w:t>
      </w:r>
    </w:p>
    <w:p w:rsidR="00F655C6" w:rsidRPr="00E43E37" w:rsidRDefault="00F655C6" w:rsidP="00160E78">
      <w:pPr>
        <w:pStyle w:val="a3"/>
        <w:spacing w:before="1"/>
        <w:ind w:right="-10"/>
        <w:jc w:val="both"/>
      </w:pPr>
    </w:p>
    <w:p w:rsidR="000E79B7" w:rsidRPr="000E79B7" w:rsidRDefault="000E79B7" w:rsidP="000E79B7">
      <w:pPr>
        <w:pStyle w:val="a3"/>
        <w:numPr>
          <w:ilvl w:val="1"/>
          <w:numId w:val="3"/>
        </w:numPr>
        <w:tabs>
          <w:tab w:val="left" w:pos="567"/>
        </w:tabs>
        <w:ind w:left="142" w:right="-10" w:firstLine="0"/>
        <w:jc w:val="both"/>
        <w:rPr>
          <w:b/>
        </w:rPr>
      </w:pPr>
      <w:r w:rsidRPr="000E79B7">
        <w:rPr>
          <w:b/>
        </w:rPr>
        <w:lastRenderedPageBreak/>
        <w:t>Судейство</w:t>
      </w:r>
    </w:p>
    <w:p w:rsidR="000E79B7" w:rsidRDefault="000E79B7" w:rsidP="000E79B7">
      <w:pPr>
        <w:pStyle w:val="a3"/>
        <w:ind w:left="142" w:right="-10"/>
        <w:jc w:val="both"/>
      </w:pPr>
    </w:p>
    <w:p w:rsidR="00F655C6" w:rsidRPr="00E43E37" w:rsidRDefault="006823ED" w:rsidP="000E79B7">
      <w:pPr>
        <w:pStyle w:val="a3"/>
        <w:ind w:left="142" w:right="-10"/>
        <w:jc w:val="both"/>
      </w:pPr>
      <w:r w:rsidRPr="00E43E37">
        <w:t>Каждая команда имеет право предоставить своего судью. Судья должен иметь соответствующую одежду (белая рубашка, темные брюки) и соответствующую судейскую категорию.</w:t>
      </w:r>
    </w:p>
    <w:p w:rsidR="00F655C6" w:rsidRPr="00E43E37" w:rsidRDefault="006823ED" w:rsidP="000E79B7">
      <w:pPr>
        <w:pStyle w:val="a3"/>
        <w:ind w:left="152" w:right="-10"/>
        <w:jc w:val="both"/>
      </w:pPr>
      <w:r w:rsidRPr="00E43E37">
        <w:t xml:space="preserve">К судейству допускаются </w:t>
      </w:r>
      <w:r w:rsidR="0024072E">
        <w:t>только сертифицированные судьи</w:t>
      </w:r>
      <w:r w:rsidRPr="00E43E37">
        <w:t xml:space="preserve"> </w:t>
      </w:r>
      <w:r w:rsidR="001834FE">
        <w:t>ФМЖ</w:t>
      </w:r>
      <w:r w:rsidRPr="00E43E37">
        <w:t>.</w:t>
      </w:r>
    </w:p>
    <w:p w:rsidR="00F655C6" w:rsidRPr="00E43E37" w:rsidRDefault="00F655C6" w:rsidP="000E79B7">
      <w:pPr>
        <w:pStyle w:val="a3"/>
        <w:ind w:right="-10"/>
        <w:jc w:val="both"/>
      </w:pPr>
    </w:p>
    <w:p w:rsidR="00F655C6" w:rsidRPr="00160E78" w:rsidRDefault="006823ED" w:rsidP="000E79B7">
      <w:pPr>
        <w:pStyle w:val="a3"/>
        <w:ind w:left="152" w:right="-10"/>
        <w:jc w:val="both"/>
      </w:pPr>
      <w:r w:rsidRPr="00160E78">
        <w:t>Организаторы:</w:t>
      </w:r>
    </w:p>
    <w:p w:rsidR="00F655C6" w:rsidRPr="00EE553B" w:rsidRDefault="006823ED" w:rsidP="000E79B7">
      <w:pPr>
        <w:pStyle w:val="a5"/>
        <w:numPr>
          <w:ilvl w:val="0"/>
          <w:numId w:val="1"/>
        </w:numPr>
        <w:tabs>
          <w:tab w:val="left" w:pos="289"/>
        </w:tabs>
        <w:ind w:right="-10" w:firstLine="0"/>
        <w:jc w:val="both"/>
        <w:rPr>
          <w:sz w:val="24"/>
          <w:szCs w:val="24"/>
        </w:rPr>
      </w:pPr>
      <w:r w:rsidRPr="00160E78">
        <w:rPr>
          <w:sz w:val="24"/>
          <w:szCs w:val="24"/>
        </w:rPr>
        <w:t>региональный представитель «</w:t>
      </w:r>
      <w:r w:rsidR="001834FE">
        <w:rPr>
          <w:sz w:val="24"/>
          <w:szCs w:val="24"/>
        </w:rPr>
        <w:t>Федерация многоповторного жима</w:t>
      </w:r>
      <w:r w:rsidRPr="00160E78">
        <w:rPr>
          <w:sz w:val="24"/>
          <w:szCs w:val="24"/>
        </w:rPr>
        <w:t xml:space="preserve">» в </w:t>
      </w:r>
      <w:r w:rsidR="00160E78" w:rsidRPr="00160E78">
        <w:rPr>
          <w:sz w:val="24"/>
          <w:szCs w:val="24"/>
        </w:rPr>
        <w:t>Ярославской</w:t>
      </w:r>
      <w:r w:rsidR="0024072E" w:rsidRPr="00160E78">
        <w:rPr>
          <w:sz w:val="24"/>
          <w:szCs w:val="24"/>
        </w:rPr>
        <w:t xml:space="preserve"> области</w:t>
      </w:r>
      <w:r w:rsidRPr="00EE553B">
        <w:rPr>
          <w:sz w:val="24"/>
          <w:szCs w:val="24"/>
        </w:rPr>
        <w:t xml:space="preserve"> </w:t>
      </w:r>
      <w:r w:rsidR="00160E78" w:rsidRPr="00EE553B">
        <w:rPr>
          <w:sz w:val="24"/>
          <w:szCs w:val="24"/>
        </w:rPr>
        <w:t>Клиницкая Елена Васильевна</w:t>
      </w:r>
    </w:p>
    <w:p w:rsidR="00F655C6" w:rsidRPr="00E43E37" w:rsidRDefault="00F655C6" w:rsidP="000E79B7">
      <w:pPr>
        <w:pStyle w:val="a3"/>
        <w:ind w:right="-10"/>
        <w:jc w:val="both"/>
      </w:pPr>
    </w:p>
    <w:p w:rsidR="00E03050" w:rsidRPr="00C42264" w:rsidRDefault="006823ED" w:rsidP="000E79B7">
      <w:pPr>
        <w:pStyle w:val="a3"/>
        <w:spacing w:before="1"/>
        <w:ind w:left="152" w:right="-10"/>
        <w:jc w:val="both"/>
      </w:pPr>
      <w:r w:rsidRPr="00E43E37">
        <w:t xml:space="preserve">Главный судья соревнований – </w:t>
      </w:r>
      <w:r w:rsidR="00E03050" w:rsidRPr="00C42264">
        <w:t xml:space="preserve">Клиницкий Сергей Викторович </w:t>
      </w:r>
      <w:r w:rsidRPr="00C42264">
        <w:t xml:space="preserve">/ </w:t>
      </w:r>
      <w:r w:rsidR="0024072E" w:rsidRPr="00C42264">
        <w:t>национальная</w:t>
      </w:r>
      <w:r w:rsidRPr="00C42264">
        <w:t xml:space="preserve"> категория </w:t>
      </w:r>
    </w:p>
    <w:p w:rsidR="00F655C6" w:rsidRDefault="006823ED" w:rsidP="000E79B7">
      <w:pPr>
        <w:pStyle w:val="a3"/>
        <w:spacing w:before="1"/>
        <w:ind w:left="152" w:right="-10"/>
        <w:jc w:val="both"/>
      </w:pPr>
      <w:r w:rsidRPr="00C42264">
        <w:t xml:space="preserve">Главный секретарь соревнований – </w:t>
      </w:r>
      <w:r w:rsidR="0024072E" w:rsidRPr="00C42264">
        <w:t>Клиницкая Елена Васильевна</w:t>
      </w:r>
      <w:r w:rsidR="0024072E">
        <w:t xml:space="preserve"> / национальная категория</w:t>
      </w:r>
      <w:r w:rsidRPr="00E43E37">
        <w:t>.</w:t>
      </w:r>
    </w:p>
    <w:p w:rsidR="000E79B7" w:rsidRDefault="000E79B7" w:rsidP="00160E78">
      <w:pPr>
        <w:pStyle w:val="a3"/>
        <w:spacing w:before="1"/>
        <w:ind w:left="152" w:right="-10"/>
        <w:jc w:val="both"/>
      </w:pP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Участники</w:t>
      </w:r>
      <w:r w:rsidRPr="00E43E37">
        <w:rPr>
          <w:spacing w:val="1"/>
        </w:rPr>
        <w:t xml:space="preserve"> </w:t>
      </w:r>
      <w:r w:rsidRPr="00E43E37">
        <w:t>соревнований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 участию в соревнованиях допускаются спортсмены из всех регионов России, ближнего и дальнего зарубежья, достигшие 13 лет. </w:t>
      </w:r>
      <w:r w:rsidR="000E79B7">
        <w:t>Участники соревнований должны иметь при себе любой документ, удостоверяющий личность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аждый участник перед участием в соревнованиях должен проконсультироваться со своим врачом об участии в турнире. 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соревнованиях только в сопровождении тренера или родителей, либо их законных представителей. Согласие законного представителя на участие несовершеннолетнего в соревнованиях можно скачать на сайте федерации: </w:t>
      </w:r>
      <w:hyperlink r:id="rId8" w:history="1">
        <w:r w:rsidR="00E03050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 w:rsidP="00160E78">
      <w:pPr>
        <w:pStyle w:val="a3"/>
        <w:spacing w:before="9"/>
        <w:ind w:right="132"/>
        <w:jc w:val="both"/>
      </w:pPr>
    </w:p>
    <w:p w:rsidR="00F655C6" w:rsidRPr="00E43E37" w:rsidRDefault="006823ED" w:rsidP="00160E78">
      <w:pPr>
        <w:pStyle w:val="a3"/>
        <w:spacing w:before="90"/>
        <w:ind w:left="152" w:right="132"/>
        <w:jc w:val="both"/>
      </w:pPr>
      <w:r w:rsidRPr="00E43E37">
        <w:t>Все спортсмены выступают 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Награждение в личном</w:t>
      </w:r>
      <w:r w:rsidRPr="00E43E37">
        <w:rPr>
          <w:spacing w:val="1"/>
        </w:rPr>
        <w:t xml:space="preserve"> </w:t>
      </w:r>
      <w:r w:rsidRPr="00E43E37">
        <w:t>первенств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Абсолютное первенство разыгрывается среди мужчин и женщин 2</w:t>
      </w:r>
      <w:r w:rsidR="00B707C8">
        <w:t>3</w:t>
      </w:r>
      <w:r w:rsidRPr="00E43E37">
        <w:t>-39 лет</w:t>
      </w:r>
      <w:r w:rsidR="000E79B7">
        <w:t xml:space="preserve"> (</w:t>
      </w:r>
      <w:r w:rsidR="000E79B7">
        <w:rPr>
          <w:lang w:val="en-US"/>
        </w:rPr>
        <w:t>Open</w:t>
      </w:r>
      <w:r w:rsidR="000E79B7" w:rsidRPr="000E79B7">
        <w:t>)</w:t>
      </w:r>
      <w:r w:rsidRPr="00E43E37">
        <w:t>, юниоров 13-2</w:t>
      </w:r>
      <w:r w:rsidR="00B707C8">
        <w:t>2</w:t>
      </w:r>
      <w:r w:rsidRPr="00E43E37">
        <w:t xml:space="preserve"> года и ветеранов 40 лет и старше, согласно технических правил соревнований при условии, что в возрастной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Победители и призеры абсолютного первенства награждаются эксклюзивными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Правило формирования команды и подача командной заявк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7726F5" w:rsidRPr="00CF429E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>Для участия в командном первенстве капитанам команд нужно до</w:t>
      </w:r>
      <w:r w:rsidR="00864071">
        <w:t xml:space="preserve"> </w:t>
      </w:r>
      <w:r w:rsidR="00F44225">
        <w:t>7 апреля 2021</w:t>
      </w:r>
      <w:r w:rsidR="001245C5">
        <w:t xml:space="preserve"> </w:t>
      </w:r>
      <w:r w:rsidRPr="00E43E37">
        <w:t xml:space="preserve">года подать общую командную заявку на электронную почту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</w:p>
    <w:p w:rsidR="00160E78" w:rsidRDefault="00160E78" w:rsidP="00160E78">
      <w:pPr>
        <w:pStyle w:val="a3"/>
        <w:spacing w:before="1"/>
        <w:ind w:left="152"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Форма</w:t>
      </w:r>
      <w:r w:rsidR="00160E78">
        <w:t xml:space="preserve"> </w:t>
      </w:r>
      <w:r w:rsidRPr="00E43E37">
        <w:t xml:space="preserve">командной заявки размещена на сайте: </w:t>
      </w:r>
      <w:hyperlink r:id="rId9" w:history="1">
        <w:r w:rsidR="00B707C8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B707C8" w:rsidRPr="00B707C8">
        <w:t>5</w:t>
      </w:r>
      <w:r w:rsidRPr="00E43E37">
        <w:t xml:space="preserve">) </w:t>
      </w:r>
      <w:r w:rsidR="00B707C8">
        <w:t>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После </w:t>
      </w:r>
      <w:r w:rsidR="00F44225">
        <w:t>7 апреля 2021</w:t>
      </w:r>
      <w:r w:rsidR="001245C5">
        <w:t xml:space="preserve"> </w:t>
      </w:r>
      <w:r w:rsidRPr="00E43E37">
        <w:t>года невозможно внесение никаких корректировок в командную заявку, добавление членов команды или дивизионов ранее заявленным для участия в команде</w:t>
      </w:r>
    </w:p>
    <w:p w:rsidR="00F655C6" w:rsidRDefault="006823ED" w:rsidP="00160E78">
      <w:pPr>
        <w:pStyle w:val="a3"/>
        <w:ind w:left="152" w:right="-10"/>
        <w:jc w:val="both"/>
      </w:pPr>
      <w:r w:rsidRPr="00E43E37">
        <w:t>спортсменам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Независимо от того, выступает спортсмен в личном зачете, или за команду, на каждого спортсмена отдельно должна быть подана онлайн заявка на официальном сайте федерации: </w:t>
      </w:r>
      <w:hyperlink r:id="rId10" w:history="1">
        <w:r w:rsidRPr="000E0432">
          <w:rPr>
            <w:rStyle w:val="a6"/>
          </w:rPr>
          <w:t>https://www.wpsf.ru/zayavka/sorevnovaniya/</w:t>
        </w:r>
      </w:hyperlink>
      <w:r w:rsidRPr="00E43E37">
        <w:t>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>В графе «Команда» указывается либо название команды, либо пишется «Лично».</w:t>
      </w:r>
    </w:p>
    <w:p w:rsidR="000E79B7" w:rsidRPr="00E43E37" w:rsidRDefault="000E79B7" w:rsidP="00160E78">
      <w:pPr>
        <w:pStyle w:val="a3"/>
        <w:ind w:left="152" w:right="-10"/>
        <w:jc w:val="both"/>
      </w:pP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Командное первенство.</w:t>
      </w: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A901FF">
        <w:t>5) 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spacing w:before="7"/>
        <w:ind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Командные очки считаются по 10 (десяти) лучшим выступлениям. Для каждой возрастной группы 1 место приносит 12 очков, 2 место - 9 очков, 3 место - 8 очков, 4 место - 7 очков, 5 место - 6</w:t>
      </w: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очков, 6 место - 5 очков, и так далее. 10 место и каждое последующее зачетное выступление - 1 очко. 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655C6" w:rsidRDefault="00F655C6" w:rsidP="00160E78">
      <w:pPr>
        <w:ind w:right="-10"/>
        <w:jc w:val="both"/>
        <w:rPr>
          <w:sz w:val="24"/>
          <w:szCs w:val="24"/>
        </w:rPr>
      </w:pPr>
    </w:p>
    <w:p w:rsidR="00A901FF" w:rsidRDefault="00A901FF" w:rsidP="00160E78">
      <w:pPr>
        <w:pStyle w:val="a3"/>
        <w:spacing w:line="268" w:lineRule="auto"/>
        <w:ind w:left="142" w:right="-10" w:hanging="12"/>
        <w:jc w:val="both"/>
      </w:pPr>
      <w:r>
        <w:t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в командном</w:t>
      </w:r>
      <w:r>
        <w:rPr>
          <w:spacing w:val="-4"/>
        </w:rPr>
        <w:t xml:space="preserve"> </w:t>
      </w:r>
      <w:r>
        <w:t>зачете.</w:t>
      </w:r>
    </w:p>
    <w:p w:rsidR="000E79B7" w:rsidRDefault="000E79B7" w:rsidP="000E79B7">
      <w:pPr>
        <w:pStyle w:val="2"/>
        <w:tabs>
          <w:tab w:val="left" w:pos="393"/>
        </w:tabs>
        <w:spacing w:before="68"/>
        <w:ind w:firstLine="0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E43E37">
        <w:t>Заявки и</w:t>
      </w:r>
      <w:r w:rsidRPr="00E43E37">
        <w:rPr>
          <w:spacing w:val="2"/>
        </w:rPr>
        <w:t xml:space="preserve"> </w:t>
      </w:r>
      <w:r w:rsidRPr="00E43E37">
        <w:t>взносы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44225" w:rsidRPr="00E43E37" w:rsidRDefault="00F44225" w:rsidP="00F44225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F44225" w:rsidRDefault="00F44225" w:rsidP="00F44225">
      <w:pPr>
        <w:pStyle w:val="a3"/>
        <w:ind w:left="152"/>
        <w:jc w:val="both"/>
      </w:pPr>
      <w:r w:rsidRPr="00E43E37">
        <w:t xml:space="preserve">Заявки принимаются </w:t>
      </w:r>
      <w:r>
        <w:rPr>
          <w:b/>
          <w:u w:val="single"/>
        </w:rPr>
        <w:t>до 7</w:t>
      </w:r>
      <w:r w:rsidRPr="00CE29F9">
        <w:rPr>
          <w:b/>
          <w:u w:val="single"/>
        </w:rPr>
        <w:t xml:space="preserve"> </w:t>
      </w:r>
      <w:r>
        <w:rPr>
          <w:b/>
          <w:u w:val="single"/>
        </w:rPr>
        <w:t>апреля</w:t>
      </w:r>
      <w:r w:rsidRPr="00CE29F9">
        <w:rPr>
          <w:b/>
          <w:u w:val="single"/>
        </w:rPr>
        <w:t xml:space="preserve"> 202</w:t>
      </w:r>
      <w:r>
        <w:rPr>
          <w:b/>
          <w:u w:val="single"/>
        </w:rPr>
        <w:t>1</w:t>
      </w:r>
      <w:r w:rsidRPr="00090AF6">
        <w:t xml:space="preserve"> года</w:t>
      </w:r>
      <w:r w:rsidRPr="00E43E37">
        <w:t xml:space="preserve"> (включительно) посредством </w:t>
      </w:r>
      <w:proofErr w:type="spellStart"/>
      <w:r w:rsidRPr="00E43E37">
        <w:t>онлайн</w:t>
      </w:r>
      <w:proofErr w:type="spellEnd"/>
      <w:r w:rsidRPr="00E43E37">
        <w:t xml:space="preserve"> регистрационной формы на официальном сайте федерации:</w:t>
      </w:r>
    </w:p>
    <w:p w:rsidR="00F44225" w:rsidRDefault="00F44225" w:rsidP="00F44225">
      <w:pPr>
        <w:pStyle w:val="a3"/>
        <w:ind w:left="152"/>
        <w:jc w:val="both"/>
      </w:pPr>
      <w:r w:rsidRPr="00E43E37">
        <w:t xml:space="preserve"> </w:t>
      </w:r>
      <w:hyperlink r:id="rId11" w:history="1">
        <w:r w:rsidRPr="000E0432">
          <w:rPr>
            <w:rStyle w:val="a6"/>
          </w:rPr>
          <w:t>https://www.wpsf.ru/zayavka/sorevnovaniya/</w:t>
        </w:r>
      </w:hyperlink>
    </w:p>
    <w:p w:rsidR="00F44225" w:rsidRDefault="00F44225" w:rsidP="00F44225">
      <w:pPr>
        <w:pStyle w:val="a3"/>
        <w:ind w:left="152"/>
        <w:jc w:val="both"/>
      </w:pPr>
      <w:r>
        <w:t xml:space="preserve">Или посредством анкеты в сообществе: </w:t>
      </w:r>
      <w:r w:rsidRPr="00D02A98">
        <w:rPr>
          <w:color w:val="0000FF"/>
          <w:u w:val="single"/>
        </w:rPr>
        <w:t>https://vk.com/yararmlifting76</w:t>
      </w:r>
    </w:p>
    <w:p w:rsidR="00F44225" w:rsidRPr="00E43E37" w:rsidRDefault="00F44225" w:rsidP="00F44225">
      <w:pPr>
        <w:pStyle w:val="a3"/>
        <w:ind w:left="152"/>
        <w:jc w:val="both"/>
      </w:pPr>
    </w:p>
    <w:p w:rsidR="00F44225" w:rsidRPr="008317A3" w:rsidRDefault="00F44225" w:rsidP="00F44225">
      <w:pPr>
        <w:pStyle w:val="a3"/>
        <w:numPr>
          <w:ilvl w:val="0"/>
          <w:numId w:val="12"/>
        </w:numPr>
        <w:jc w:val="both"/>
        <w:rPr>
          <w:b/>
        </w:rPr>
      </w:pPr>
      <w:r w:rsidRPr="00E43E37">
        <w:t xml:space="preserve">За одиночное выступление установлен добровольный </w:t>
      </w:r>
      <w:r>
        <w:t xml:space="preserve">благотворительный </w:t>
      </w:r>
      <w:r w:rsidRPr="00E43E37">
        <w:t xml:space="preserve">стартовый взнос в размере </w:t>
      </w:r>
      <w:r w:rsidRPr="008317A3">
        <w:rPr>
          <w:b/>
        </w:rPr>
        <w:t>1000 рублей</w:t>
      </w:r>
      <w:r w:rsidRPr="00E43E37">
        <w:t xml:space="preserve">. </w:t>
      </w:r>
      <w:r>
        <w:t xml:space="preserve">За каждую последующую номинацию </w:t>
      </w:r>
      <w:r>
        <w:rPr>
          <w:b/>
        </w:rPr>
        <w:t>6</w:t>
      </w:r>
      <w:r w:rsidRPr="008317A3">
        <w:rPr>
          <w:b/>
        </w:rPr>
        <w:t>50 рублей.</w:t>
      </w:r>
    </w:p>
    <w:p w:rsidR="00F44225" w:rsidRDefault="00F44225" w:rsidP="00F44225">
      <w:pPr>
        <w:pStyle w:val="a3"/>
        <w:ind w:left="152"/>
        <w:jc w:val="both"/>
      </w:pPr>
      <w:r>
        <w:t xml:space="preserve">    </w:t>
      </w:r>
    </w:p>
    <w:p w:rsidR="00F44225" w:rsidRDefault="00F44225" w:rsidP="00F44225">
      <w:pPr>
        <w:pStyle w:val="a3"/>
        <w:numPr>
          <w:ilvl w:val="0"/>
          <w:numId w:val="12"/>
        </w:numPr>
        <w:jc w:val="both"/>
      </w:pPr>
      <w:r w:rsidRPr="00E43E37">
        <w:t xml:space="preserve">Добровольный материальный </w:t>
      </w:r>
      <w:r>
        <w:t>стартовый взнос для юношей 13-17</w:t>
      </w:r>
      <w:r w:rsidRPr="00E43E37">
        <w:t xml:space="preserve"> лет и ветеранов от 60 лет и старше составляет </w:t>
      </w:r>
      <w:r>
        <w:rPr>
          <w:b/>
        </w:rPr>
        <w:t>85</w:t>
      </w:r>
      <w:r w:rsidRPr="008317A3">
        <w:rPr>
          <w:b/>
        </w:rPr>
        <w:t>0 рублей</w:t>
      </w:r>
      <w:r w:rsidRPr="00E43E37">
        <w:t>.</w:t>
      </w:r>
      <w:r>
        <w:t xml:space="preserve"> За каждую последующую номинацию </w:t>
      </w:r>
      <w:r>
        <w:rPr>
          <w:b/>
        </w:rPr>
        <w:t>4</w:t>
      </w:r>
      <w:r w:rsidRPr="008317A3">
        <w:rPr>
          <w:b/>
        </w:rPr>
        <w:t>50 рублей</w:t>
      </w:r>
      <w:r>
        <w:t>.</w:t>
      </w:r>
    </w:p>
    <w:p w:rsidR="00F44225" w:rsidRDefault="00F44225" w:rsidP="00F44225">
      <w:pPr>
        <w:pStyle w:val="a3"/>
        <w:ind w:left="152" w:right="-10"/>
        <w:jc w:val="both"/>
      </w:pPr>
      <w:r>
        <w:t>Благотворительные с</w:t>
      </w:r>
      <w:r w:rsidRPr="00E43E37">
        <w:t>тартовые взносы не возвращаются и не переносятся на других участников соревнова</w:t>
      </w:r>
      <w:bookmarkStart w:id="0" w:name="_GoBack"/>
      <w:bookmarkEnd w:id="0"/>
      <w:r w:rsidRPr="00E43E37">
        <w:t xml:space="preserve">ний. </w:t>
      </w:r>
    </w:p>
    <w:p w:rsidR="00F44225" w:rsidRDefault="00F44225" w:rsidP="00F44225">
      <w:pPr>
        <w:pStyle w:val="a3"/>
        <w:numPr>
          <w:ilvl w:val="0"/>
          <w:numId w:val="13"/>
        </w:numPr>
        <w:jc w:val="both"/>
      </w:pPr>
      <w:r w:rsidRPr="00E43E37">
        <w:t>Спортсмены, не подавшие своевременно заявку до</w:t>
      </w:r>
      <w:r>
        <w:t xml:space="preserve"> 7 апреля</w:t>
      </w:r>
      <w:r w:rsidRPr="00E43E37">
        <w:t xml:space="preserve">, оплачивают </w:t>
      </w:r>
      <w:r>
        <w:t xml:space="preserve">благотворительный </w:t>
      </w:r>
      <w:r w:rsidRPr="00E43E37">
        <w:t xml:space="preserve">стартовый взнос </w:t>
      </w:r>
      <w:r>
        <w:t>на 5</w:t>
      </w:r>
      <w:r w:rsidRPr="00647042">
        <w:t>00</w:t>
      </w:r>
      <w:r w:rsidRPr="00E43E37">
        <w:t xml:space="preserve"> рублей </w:t>
      </w:r>
      <w:r>
        <w:t xml:space="preserve">больше </w:t>
      </w:r>
      <w:r w:rsidRPr="00E43E37">
        <w:t>при прохождении регистрации во время прохождения процедуры взвешивания.</w:t>
      </w:r>
      <w:r>
        <w:t xml:space="preserve"> </w:t>
      </w:r>
    </w:p>
    <w:p w:rsidR="00BF0681" w:rsidRDefault="00F44225" w:rsidP="00F44225">
      <w:pPr>
        <w:pStyle w:val="a3"/>
        <w:numPr>
          <w:ilvl w:val="0"/>
          <w:numId w:val="13"/>
        </w:numPr>
        <w:jc w:val="both"/>
      </w:pPr>
      <w:r>
        <w:t>Спортсмены не имеющие надлежащей спортивной формы (смотреть технические правила), облагаются штрафом в размере 200 рублей.</w:t>
      </w:r>
    </w:p>
    <w:p w:rsidR="00F655C6" w:rsidRPr="00E43E37" w:rsidRDefault="00F655C6">
      <w:pPr>
        <w:pStyle w:val="a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Регистрация</w:t>
      </w:r>
      <w:r w:rsidRPr="00E43E37">
        <w:rPr>
          <w:spacing w:val="-1"/>
        </w:rPr>
        <w:t xml:space="preserve"> </w:t>
      </w:r>
      <w:r w:rsidRPr="00E43E37"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lastRenderedPageBreak/>
        <w:t>Д</w:t>
      </w:r>
      <w:r w:rsidR="004A0275">
        <w:t>ля присвоения спортивного званий</w:t>
      </w:r>
      <w:r w:rsidRPr="00E43E37">
        <w:t xml:space="preserve"> МС </w:t>
      </w:r>
      <w:r w:rsidR="001834FE">
        <w:t>ФМЖ</w:t>
      </w:r>
      <w:r w:rsidRPr="00E43E37">
        <w:t xml:space="preserve">, необходимо оформить и отправить онлайн заявку с официального сайта федерации: </w:t>
      </w:r>
      <w:hyperlink r:id="rId12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>
      <w:pPr>
        <w:pStyle w:val="a3"/>
        <w:spacing w:before="90"/>
        <w:ind w:left="152" w:right="264"/>
      </w:pPr>
      <w:r w:rsidRPr="00E43E37">
        <w:t xml:space="preserve">Также существует возможность оформить спортивный разряд до КМС </w:t>
      </w:r>
      <w:r w:rsidR="001834FE">
        <w:t>ФМЖ</w:t>
      </w:r>
      <w:r w:rsidRPr="00E43E37">
        <w:t xml:space="preserve"> включительно на самом турнире, после проведения церемонии награждения.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</w:t>
      </w:r>
    </w:p>
    <w:p w:rsidR="00696119" w:rsidRDefault="00696119">
      <w:pPr>
        <w:pStyle w:val="a3"/>
        <w:spacing w:before="60"/>
        <w:ind w:left="152" w:right="510"/>
      </w:pPr>
    </w:p>
    <w:p w:rsidR="00F655C6" w:rsidRPr="00E43E37" w:rsidRDefault="006823ED">
      <w:pPr>
        <w:pStyle w:val="a3"/>
        <w:spacing w:before="60"/>
        <w:ind w:left="152" w:right="510"/>
      </w:pPr>
      <w:r w:rsidRPr="00E43E37">
        <w:t xml:space="preserve">С разрядными нормативами </w:t>
      </w:r>
      <w:r w:rsidR="001834FE">
        <w:t>ФМЖ</w:t>
      </w:r>
      <w:r w:rsidRPr="00E43E37">
        <w:t xml:space="preserve"> можно ознакомиться на сайте: </w:t>
      </w:r>
      <w:hyperlink r:id="rId13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F655C6" w:rsidRDefault="00F655C6">
      <w:pPr>
        <w:pStyle w:val="a3"/>
        <w:spacing w:before="6"/>
      </w:pPr>
    </w:p>
    <w:p w:rsidR="006823ED" w:rsidRDefault="006823ED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spacing w:before="90"/>
        <w:ind w:left="512" w:hanging="360"/>
      </w:pPr>
      <w:r w:rsidRPr="00E43E37">
        <w:t>Регистрация национальных</w:t>
      </w:r>
      <w:r w:rsidRPr="00E43E37">
        <w:rPr>
          <w:spacing w:val="2"/>
        </w:rPr>
        <w:t xml:space="preserve"> </w:t>
      </w:r>
      <w:r w:rsidRPr="00E43E37">
        <w:t>рекорд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spacing w:before="1"/>
        <w:ind w:left="152" w:right="-10"/>
        <w:jc w:val="both"/>
      </w:pPr>
      <w:r w:rsidRPr="00E43E37">
        <w:t>По результатам данных соревнований будут фиксироваться р</w:t>
      </w:r>
      <w:r w:rsidR="004A0275">
        <w:t>екорды по версии</w:t>
      </w:r>
      <w:r w:rsidRPr="00E43E37">
        <w:t xml:space="preserve"> </w:t>
      </w:r>
      <w:r w:rsidR="006C6E82">
        <w:t>«</w:t>
      </w:r>
      <w:r w:rsidR="001834FE">
        <w:t xml:space="preserve">Федерации </w:t>
      </w:r>
      <w:proofErr w:type="spellStart"/>
      <w:r w:rsidR="001834FE">
        <w:t>многоповторного</w:t>
      </w:r>
      <w:proofErr w:type="spellEnd"/>
      <w:r w:rsidR="001834FE">
        <w:t xml:space="preserve"> жима</w:t>
      </w:r>
      <w:r w:rsidR="006C6E82">
        <w:t>»</w:t>
      </w:r>
      <w:r w:rsidR="004A0275">
        <w:t>.</w:t>
      </w:r>
    </w:p>
    <w:p w:rsidR="00F655C6" w:rsidRPr="00E43E37" w:rsidRDefault="00F655C6">
      <w:pPr>
        <w:pStyle w:val="a3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Для получения рекордного сертификата необходимо заполнить и отправить онлайн заявку: </w:t>
      </w:r>
      <w:hyperlink r:id="rId14" w:history="1">
        <w:r w:rsidR="004A0275" w:rsidRPr="004A0275">
          <w:rPr>
            <w:rStyle w:val="a6"/>
          </w:rPr>
          <w:t>https://www.wpsf.ru/zayavka/record-certificate</w:t>
        </w:r>
      </w:hyperlink>
      <w:r w:rsidRPr="00E43E37">
        <w:t>.</w:t>
      </w:r>
    </w:p>
    <w:p w:rsidR="00F655C6" w:rsidRPr="00E43E37" w:rsidRDefault="00F655C6" w:rsidP="00696119">
      <w:pPr>
        <w:pStyle w:val="a3"/>
        <w:spacing w:before="2"/>
        <w:ind w:right="-10"/>
        <w:jc w:val="both"/>
      </w:pPr>
    </w:p>
    <w:p w:rsidR="00F655C6" w:rsidRPr="00E43E37" w:rsidRDefault="006823ED" w:rsidP="00696119">
      <w:pPr>
        <w:pStyle w:val="a3"/>
        <w:spacing w:before="90"/>
        <w:ind w:left="152" w:right="-10"/>
        <w:jc w:val="both"/>
      </w:pPr>
      <w:r w:rsidRPr="00E43E37">
        <w:t xml:space="preserve">Ознакомиться с рекордами необходимо до проведения соревнований на официальном сайте </w:t>
      </w:r>
      <w:r w:rsidR="00696119" w:rsidRPr="00E43E37">
        <w:t xml:space="preserve">федерации: </w:t>
      </w:r>
      <w:hyperlink r:id="rId15" w:history="1">
        <w:r w:rsidR="00696119" w:rsidRPr="00696119">
          <w:rPr>
            <w:rStyle w:val="a6"/>
          </w:rPr>
          <w:t>https://www.wpsf.ru/dokumenty/rekordy</w:t>
        </w:r>
      </w:hyperlink>
      <w:r w:rsidR="00696119">
        <w:t>.</w:t>
      </w:r>
    </w:p>
    <w:p w:rsidR="00F655C6" w:rsidRPr="00E43E37" w:rsidRDefault="00F655C6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Договор на участие в</w:t>
      </w:r>
      <w:r w:rsidRPr="00E43E37">
        <w:rPr>
          <w:spacing w:val="-6"/>
        </w:rPr>
        <w:t xml:space="preserve"> </w:t>
      </w:r>
      <w:r w:rsidRPr="00E43E37">
        <w:t>соревнованиях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Факт подписания данной карточки является заключением Договора об участии в соревнованиях между спортсменом и организаторами. Подписывая</w:t>
      </w:r>
      <w:r w:rsidR="00657A13">
        <w:t xml:space="preserve"> </w:t>
      </w:r>
      <w:r w:rsidRPr="00E43E37">
        <w:t xml:space="preserve">карточку, спортсмен соглашается со всеми пунктами настоящего положения, а также со всеми пунктами технических правил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 xml:space="preserve"> всех постановлений, принятых до начала данных соревнований 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ринимая участия в соревнованиях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 соревнованиях, тем самым подтверждает проведение регулярного врачебного медосмотра, и отсутствие медицинских противопоказаний для участия в соревнованиях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Default="00F655C6" w:rsidP="00696119">
      <w:pPr>
        <w:pStyle w:val="a3"/>
        <w:spacing w:before="8"/>
        <w:ind w:right="-10"/>
        <w:jc w:val="both"/>
      </w:pPr>
    </w:p>
    <w:p w:rsidR="008713D0" w:rsidRPr="00E43E37" w:rsidRDefault="008713D0" w:rsidP="00696119">
      <w:pPr>
        <w:pStyle w:val="a3"/>
        <w:spacing w:before="8"/>
        <w:ind w:right="-10"/>
        <w:jc w:val="both"/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инимая участие в соревновании, спортсмен сознательно отказывается от любых претензий, в случае получения травмы или увечья на этом турнире, в отношении </w:t>
      </w:r>
      <w:r w:rsidR="001834FE">
        <w:t>ФМЖ</w:t>
      </w:r>
      <w:r w:rsidRPr="00E43E37">
        <w:t>, организаторов турнира, собственника помещения, руководителей, должностных лиц, работников упомянутых организаций, ассистентов на помосте и всего обслуживающего соревнования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 xml:space="preserve">Спортсмен добровольно оплачивает все материальные стартовые взносы, предназначенные для </w:t>
      </w:r>
      <w:r w:rsidRPr="00E43E37">
        <w:lastRenderedPageBreak/>
        <w:t>погашения расходов по проведению турнира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ерсональные данные участника соревнований 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Default="006823ED" w:rsidP="00696119">
      <w:pPr>
        <w:pStyle w:val="a3"/>
        <w:ind w:left="152" w:right="-10"/>
        <w:jc w:val="both"/>
      </w:pPr>
      <w:r w:rsidRPr="00E43E37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Default="00F639A5">
      <w:pPr>
        <w:pStyle w:val="a3"/>
        <w:ind w:left="152" w:right="127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соревнований берёт на себя </w:t>
      </w:r>
      <w:r w:rsidR="00F639A5">
        <w:t>спортивная федерация</w:t>
      </w:r>
      <w:r w:rsidRPr="00E43E37">
        <w:t xml:space="preserve"> </w:t>
      </w:r>
      <w:r w:rsidR="001834FE">
        <w:t>ФМЖ</w:t>
      </w:r>
      <w:r w:rsidRPr="00E43E37">
        <w:t>, используя привлечённые средства спонсоров и 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Контактная</w:t>
      </w:r>
      <w:r w:rsidRPr="00E43E37">
        <w:rPr>
          <w:spacing w:val="-1"/>
        </w:rPr>
        <w:t xml:space="preserve"> </w:t>
      </w:r>
      <w:r w:rsidRPr="00E43E37">
        <w:t>информац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6119" w:rsidRPr="00696119" w:rsidRDefault="00696119" w:rsidP="00696119">
      <w:pPr>
        <w:pStyle w:val="a3"/>
        <w:ind w:left="152" w:right="-10"/>
      </w:pPr>
      <w:r w:rsidRPr="00696119">
        <w:t>Клиницкая Елена Васильевна – организатор, тел. +7 (920) 659-90</w:t>
      </w:r>
      <w:r w:rsidR="002F06BF">
        <w:t>-</w:t>
      </w:r>
      <w:r w:rsidRPr="00696119">
        <w:t>96</w:t>
      </w:r>
      <w:r w:rsidR="002F06BF">
        <w:t xml:space="preserve">  +7 (915) 962-56-33</w:t>
      </w:r>
    </w:p>
    <w:p w:rsidR="00F655C6" w:rsidRPr="00E43E37" w:rsidRDefault="00F655C6">
      <w:pPr>
        <w:pStyle w:val="a3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6" w:history="1">
        <w:r w:rsidR="00F639A5" w:rsidRPr="000E0432">
          <w:rPr>
            <w:rStyle w:val="a6"/>
          </w:rPr>
          <w:t>https://www.wpsf.ru/</w:t>
        </w:r>
      </w:hyperlink>
    </w:p>
    <w:p w:rsidR="00F639A5" w:rsidRDefault="006823ED" w:rsidP="00F639A5">
      <w:pPr>
        <w:pStyle w:val="a3"/>
        <w:ind w:left="152" w:right="-10"/>
      </w:pPr>
      <w:r w:rsidRPr="00E43E37">
        <w:t>Официальная группа ВКонтакте:</w:t>
      </w:r>
      <w:r w:rsidR="00F639A5">
        <w:t xml:space="preserve"> </w:t>
      </w:r>
      <w:hyperlink r:id="rId17" w:history="1">
        <w:r w:rsidR="00160E78">
          <w:rPr>
            <w:rStyle w:val="a6"/>
          </w:rPr>
          <w:t>https://vk.com/yararmlifting76</w:t>
        </w:r>
      </w:hyperlink>
    </w:p>
    <w:p w:rsidR="00F655C6" w:rsidRPr="007726F5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 xml:space="preserve">Контактный </w:t>
      </w:r>
      <w:proofErr w:type="spellStart"/>
      <w:r w:rsidRPr="00E43E37">
        <w:t>e-mail</w:t>
      </w:r>
      <w:proofErr w:type="spellEnd"/>
      <w:r w:rsidRPr="00E43E37">
        <w:t xml:space="preserve">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  <w:hyperlink r:id="rId18"/>
    </w:p>
    <w:p w:rsidR="006823ED" w:rsidRPr="00E43E37" w:rsidRDefault="006823ED">
      <w:pPr>
        <w:pStyle w:val="a3"/>
      </w:pPr>
      <w:bookmarkStart w:id="1" w:name="_Реквизиты_для_оплаты"/>
      <w:bookmarkEnd w:id="1"/>
    </w:p>
    <w:p w:rsidR="00F655C6" w:rsidRPr="00E43E37" w:rsidRDefault="00F655C6">
      <w:pPr>
        <w:pStyle w:val="a3"/>
        <w:spacing w:before="7"/>
      </w:pPr>
    </w:p>
    <w:p w:rsidR="00F655C6" w:rsidRPr="00E43E37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sectPr w:rsidR="00F655C6" w:rsidRPr="00E43E37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C3495"/>
    <w:multiLevelType w:val="hybridMultilevel"/>
    <w:tmpl w:val="517A269C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4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5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7">
    <w:nsid w:val="47605F3C"/>
    <w:multiLevelType w:val="hybridMultilevel"/>
    <w:tmpl w:val="41B4EEC4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8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9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9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10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1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12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12"/>
  </w:num>
  <w:num w:numId="5">
    <w:abstractNumId w:val="3"/>
  </w:num>
  <w:num w:numId="6">
    <w:abstractNumId w:val="6"/>
  </w:num>
  <w:num w:numId="7">
    <w:abstractNumId w:val="1"/>
  </w:num>
  <w:num w:numId="8">
    <w:abstractNumId w:val="11"/>
  </w:num>
  <w:num w:numId="9">
    <w:abstractNumId w:val="5"/>
  </w:num>
  <w:num w:numId="10">
    <w:abstractNumId w:val="4"/>
  </w:num>
  <w:num w:numId="11">
    <w:abstractNumId w:val="10"/>
  </w:num>
  <w:num w:numId="12">
    <w:abstractNumId w:val="0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A3FB3"/>
    <w:rsid w:val="000B4D21"/>
    <w:rsid w:val="000E79B7"/>
    <w:rsid w:val="0011429A"/>
    <w:rsid w:val="001245C5"/>
    <w:rsid w:val="00160E78"/>
    <w:rsid w:val="00181995"/>
    <w:rsid w:val="001834FE"/>
    <w:rsid w:val="00223F3A"/>
    <w:rsid w:val="0024072E"/>
    <w:rsid w:val="002A27A9"/>
    <w:rsid w:val="002F06BF"/>
    <w:rsid w:val="00322827"/>
    <w:rsid w:val="003335CA"/>
    <w:rsid w:val="0035546D"/>
    <w:rsid w:val="00374234"/>
    <w:rsid w:val="0038722A"/>
    <w:rsid w:val="003A290D"/>
    <w:rsid w:val="003D6CE5"/>
    <w:rsid w:val="0043551A"/>
    <w:rsid w:val="00446A3B"/>
    <w:rsid w:val="004A0275"/>
    <w:rsid w:val="004B2B29"/>
    <w:rsid w:val="004C7629"/>
    <w:rsid w:val="0051453C"/>
    <w:rsid w:val="005E716F"/>
    <w:rsid w:val="00610827"/>
    <w:rsid w:val="00657A13"/>
    <w:rsid w:val="006823ED"/>
    <w:rsid w:val="00696119"/>
    <w:rsid w:val="006C6E82"/>
    <w:rsid w:val="006D5D39"/>
    <w:rsid w:val="007305B1"/>
    <w:rsid w:val="007315C1"/>
    <w:rsid w:val="00771931"/>
    <w:rsid w:val="007726F5"/>
    <w:rsid w:val="007B4484"/>
    <w:rsid w:val="007B5E58"/>
    <w:rsid w:val="007F5FAF"/>
    <w:rsid w:val="0084001D"/>
    <w:rsid w:val="00864071"/>
    <w:rsid w:val="008713D0"/>
    <w:rsid w:val="0088368E"/>
    <w:rsid w:val="008868CA"/>
    <w:rsid w:val="008C3B52"/>
    <w:rsid w:val="008D108D"/>
    <w:rsid w:val="0096296D"/>
    <w:rsid w:val="0098415C"/>
    <w:rsid w:val="009A0DC3"/>
    <w:rsid w:val="009D7ABE"/>
    <w:rsid w:val="00A27BF6"/>
    <w:rsid w:val="00A84D6E"/>
    <w:rsid w:val="00A901FF"/>
    <w:rsid w:val="00AB1A40"/>
    <w:rsid w:val="00AF071A"/>
    <w:rsid w:val="00B26CED"/>
    <w:rsid w:val="00B33F89"/>
    <w:rsid w:val="00B707C8"/>
    <w:rsid w:val="00B765BD"/>
    <w:rsid w:val="00B85975"/>
    <w:rsid w:val="00B96504"/>
    <w:rsid w:val="00BF0681"/>
    <w:rsid w:val="00BF3D9C"/>
    <w:rsid w:val="00C21B1E"/>
    <w:rsid w:val="00C42264"/>
    <w:rsid w:val="00C74FE6"/>
    <w:rsid w:val="00C90C77"/>
    <w:rsid w:val="00CE29D8"/>
    <w:rsid w:val="00DA7057"/>
    <w:rsid w:val="00DB03F7"/>
    <w:rsid w:val="00E03050"/>
    <w:rsid w:val="00E2167A"/>
    <w:rsid w:val="00E43E37"/>
    <w:rsid w:val="00EE553B"/>
    <w:rsid w:val="00F34C42"/>
    <w:rsid w:val="00F44225"/>
    <w:rsid w:val="00F4639A"/>
    <w:rsid w:val="00F6160C"/>
    <w:rsid w:val="00F639A5"/>
    <w:rsid w:val="00F655C6"/>
    <w:rsid w:val="00F918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1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" TargetMode="External"/><Relationship Id="rId13" Type="http://schemas.openxmlformats.org/officeDocument/2006/relationships/hyperlink" Target="https://www.wpsf.ru/dokumenty/normativy" TargetMode="External"/><Relationship Id="rId18" Type="http://schemas.openxmlformats.org/officeDocument/2006/relationships/hyperlink" Target="https://vk.com/write?email=andryusha.chernenko.1993%40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psf.ru/dokumenty/pravila" TargetMode="External"/><Relationship Id="rId12" Type="http://schemas.openxmlformats.org/officeDocument/2006/relationships/hyperlink" Target="https://www.wpsf.ru/zayavka/zvanie" TargetMode="External"/><Relationship Id="rId17" Type="http://schemas.openxmlformats.org/officeDocument/2006/relationships/hyperlink" Target="https://vk.com/yararmlifting76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psf.ru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vk.com/yararmlifting76" TargetMode="External"/><Relationship Id="rId11" Type="http://schemas.openxmlformats.org/officeDocument/2006/relationships/hyperlink" Target="https://www.wpsf.ru/zayavka/sorevnovaniya/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www.wpsf.ru/dokumenty/rekordy/" TargetMode="External"/><Relationship Id="rId10" Type="http://schemas.openxmlformats.org/officeDocument/2006/relationships/hyperlink" Target="https://www.wpsf.ru/zayavka/sorevnovaniya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hyperlink" Target="https://www.wpsf.ru/zayavka/record-certific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0</TotalTime>
  <Pages>6</Pages>
  <Words>2114</Words>
  <Characters>12053</Characters>
  <Application>Microsoft Office Word</Application>
  <DocSecurity>0</DocSecurity>
  <Lines>10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41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34</cp:revision>
  <cp:lastPrinted>2018-10-12T06:35:00Z</cp:lastPrinted>
  <dcterms:created xsi:type="dcterms:W3CDTF">2018-09-05T10:18:00Z</dcterms:created>
  <dcterms:modified xsi:type="dcterms:W3CDTF">2021-03-0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